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7AA4A6D5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CD631E">
        <w:rPr>
          <w:lang w:val="en-AU"/>
        </w:rPr>
        <w:t>1</w:t>
      </w:r>
      <w:r w:rsidR="00F23C37">
        <w:rPr>
          <w:lang w:val="en-AU"/>
        </w:rPr>
        <w:t>3</w:t>
      </w:r>
      <w:r w:rsidR="009A234C" w:rsidRPr="009A234C">
        <w:rPr>
          <w:vertAlign w:val="superscript"/>
          <w:lang w:val="en-AU"/>
        </w:rPr>
        <w:t>th</w:t>
      </w:r>
      <w:r w:rsidR="00A02243">
        <w:t xml:space="preserve"> </w:t>
      </w:r>
      <w:r w:rsidR="003C5EA1">
        <w:t>May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3C5EA1" w:rsidRPr="002B51BF" w14:paraId="618B4328" w14:textId="77777777" w:rsidTr="006161BE">
        <w:tc>
          <w:tcPr>
            <w:tcW w:w="1384" w:type="dxa"/>
            <w:vAlign w:val="center"/>
          </w:tcPr>
          <w:p w14:paraId="42DF5163" w14:textId="77777777" w:rsidR="003C5EA1" w:rsidRPr="002B51BF" w:rsidRDefault="003C5EA1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0C422B7E" w14:textId="77777777" w:rsidR="003C5EA1" w:rsidRPr="002B51BF" w:rsidRDefault="003C5EA1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uhao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ang</w:t>
            </w:r>
          </w:p>
        </w:tc>
      </w:tr>
      <w:tr w:rsidR="003C5EA1" w:rsidRPr="002B51BF" w14:paraId="709856A2" w14:textId="77777777" w:rsidTr="006161BE">
        <w:tc>
          <w:tcPr>
            <w:tcW w:w="1384" w:type="dxa"/>
            <w:vAlign w:val="center"/>
          </w:tcPr>
          <w:p w14:paraId="369C5330" w14:textId="77777777" w:rsidR="003C5EA1" w:rsidRPr="002B51BF" w:rsidRDefault="003C5EA1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2630235E" w14:textId="77777777" w:rsidR="003C5EA1" w:rsidRPr="00664E1A" w:rsidRDefault="003C5EA1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1FC99934" w14:textId="77777777" w:rsidR="003C5EA1" w:rsidRDefault="003C5EA1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ingyu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ei</w:t>
            </w:r>
          </w:p>
          <w:p w14:paraId="14072162" w14:textId="77777777" w:rsidR="003C5EA1" w:rsidRPr="002B51BF" w:rsidRDefault="003C5EA1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F4727B2" w14:textId="5FFF63B9" w:rsidR="00965FF9" w:rsidRPr="003C5EA1" w:rsidRDefault="003C5EA1" w:rsidP="00965FF9">
      <w:pPr>
        <w:pStyle w:val="a3"/>
        <w:rPr>
          <w:lang w:val="en-AU"/>
        </w:rPr>
      </w:pPr>
      <w:r>
        <w:t>None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3806C342" w14:textId="4C3DD15B" w:rsidR="00CD631E" w:rsidRDefault="007137F2" w:rsidP="007137F2">
      <w:pPr>
        <w:pStyle w:val="a3"/>
        <w:numPr>
          <w:ilvl w:val="0"/>
          <w:numId w:val="16"/>
        </w:numPr>
      </w:pPr>
      <w:r>
        <w:t>Collect q</w:t>
      </w:r>
      <w:r>
        <w:t xml:space="preserve">uestions </w:t>
      </w:r>
      <w:r>
        <w:t>for</w:t>
      </w:r>
      <w:r>
        <w:t xml:space="preserve"> next client meeting</w:t>
      </w:r>
    </w:p>
    <w:p w14:paraId="7A9560E7" w14:textId="2FE69FD6" w:rsidR="007137F2" w:rsidRDefault="007137F2" w:rsidP="007137F2">
      <w:pPr>
        <w:pStyle w:val="a3"/>
        <w:numPr>
          <w:ilvl w:val="0"/>
          <w:numId w:val="16"/>
        </w:numPr>
      </w:pPr>
      <w:r w:rsidRPr="007137F2">
        <w:t>Preview the showcases on the client meeting on Monday</w:t>
      </w:r>
    </w:p>
    <w:p w14:paraId="3D8E8F7D" w14:textId="28785E32" w:rsidR="007137F2" w:rsidRDefault="007137F2" w:rsidP="007137F2">
      <w:pPr>
        <w:pStyle w:val="a3"/>
        <w:numPr>
          <w:ilvl w:val="0"/>
          <w:numId w:val="16"/>
        </w:numPr>
      </w:pPr>
      <w:r w:rsidRPr="007137F2">
        <w:t>How to deal with a long text of "belongs to"</w:t>
      </w:r>
    </w:p>
    <w:p w14:paraId="2CC27709" w14:textId="656ACF55" w:rsidR="008D7BAA" w:rsidRDefault="008D7BAA" w:rsidP="007137F2">
      <w:pPr>
        <w:pStyle w:val="a3"/>
        <w:numPr>
          <w:ilvl w:val="0"/>
          <w:numId w:val="16"/>
        </w:numPr>
      </w:pPr>
      <w:r>
        <w:t>Discuss testing plan</w:t>
      </w:r>
    </w:p>
    <w:p w14:paraId="16A3DC45" w14:textId="77777777" w:rsidR="00374552" w:rsidRDefault="00374552" w:rsidP="00374552">
      <w:pPr>
        <w:pStyle w:val="a3"/>
        <w:ind w:left="720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4AE6ED85" w:rsidR="00A43FEB" w:rsidRPr="00D24FA6" w:rsidRDefault="00BE0A31" w:rsidP="004A446E">
      <w:pPr>
        <w:pStyle w:val="a3"/>
      </w:pPr>
      <w:r>
        <w:t>None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D9917" w14:textId="77777777" w:rsidR="00974C45" w:rsidRDefault="00974C45" w:rsidP="00DC7ED1">
      <w:r>
        <w:separator/>
      </w:r>
    </w:p>
  </w:endnote>
  <w:endnote w:type="continuationSeparator" w:id="0">
    <w:p w14:paraId="6A4C3443" w14:textId="77777777" w:rsidR="00974C45" w:rsidRDefault="00974C45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ACF1C" w14:textId="77777777" w:rsidR="00974C45" w:rsidRDefault="00974C45" w:rsidP="00DC7ED1">
      <w:r>
        <w:separator/>
      </w:r>
    </w:p>
  </w:footnote>
  <w:footnote w:type="continuationSeparator" w:id="0">
    <w:p w14:paraId="36391E57" w14:textId="77777777" w:rsidR="00974C45" w:rsidRDefault="00974C45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6D761DA"/>
    <w:multiLevelType w:val="hybridMultilevel"/>
    <w:tmpl w:val="63CAB4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A1C4C"/>
    <w:multiLevelType w:val="hybridMultilevel"/>
    <w:tmpl w:val="6FE421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2C0085"/>
    <w:multiLevelType w:val="hybridMultilevel"/>
    <w:tmpl w:val="508ED4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3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562035"/>
    <w:multiLevelType w:val="hybridMultilevel"/>
    <w:tmpl w:val="8542CD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061257">
    <w:abstractNumId w:val="12"/>
  </w:num>
  <w:num w:numId="2" w16cid:durableId="554658948">
    <w:abstractNumId w:val="2"/>
  </w:num>
  <w:num w:numId="3" w16cid:durableId="647512720">
    <w:abstractNumId w:val="10"/>
  </w:num>
  <w:num w:numId="4" w16cid:durableId="102651097">
    <w:abstractNumId w:val="13"/>
  </w:num>
  <w:num w:numId="5" w16cid:durableId="880558093">
    <w:abstractNumId w:val="0"/>
  </w:num>
  <w:num w:numId="6" w16cid:durableId="913509209">
    <w:abstractNumId w:val="14"/>
  </w:num>
  <w:num w:numId="7" w16cid:durableId="177012920">
    <w:abstractNumId w:val="11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8"/>
  </w:num>
  <w:num w:numId="11" w16cid:durableId="306786371">
    <w:abstractNumId w:val="6"/>
  </w:num>
  <w:num w:numId="12" w16cid:durableId="555357837">
    <w:abstractNumId w:val="5"/>
  </w:num>
  <w:num w:numId="13" w16cid:durableId="249430352">
    <w:abstractNumId w:val="15"/>
  </w:num>
  <w:num w:numId="14" w16cid:durableId="1066337587">
    <w:abstractNumId w:val="4"/>
  </w:num>
  <w:num w:numId="15" w16cid:durableId="1190140347">
    <w:abstractNumId w:val="9"/>
  </w:num>
  <w:num w:numId="16" w16cid:durableId="173369677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YYGtQBfA7+9LQAAAA=="/>
  </w:docVars>
  <w:rsids>
    <w:rsidRoot w:val="00ED12D9"/>
    <w:rsid w:val="00007F36"/>
    <w:rsid w:val="000220E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374552"/>
    <w:rsid w:val="003C5EA1"/>
    <w:rsid w:val="00400665"/>
    <w:rsid w:val="00423EB2"/>
    <w:rsid w:val="00450907"/>
    <w:rsid w:val="00490DA8"/>
    <w:rsid w:val="004A446E"/>
    <w:rsid w:val="004E20F2"/>
    <w:rsid w:val="005155F3"/>
    <w:rsid w:val="005A5097"/>
    <w:rsid w:val="005C2FBD"/>
    <w:rsid w:val="006047E4"/>
    <w:rsid w:val="0061554F"/>
    <w:rsid w:val="0062659E"/>
    <w:rsid w:val="00633784"/>
    <w:rsid w:val="00664E1A"/>
    <w:rsid w:val="00680052"/>
    <w:rsid w:val="006A699E"/>
    <w:rsid w:val="006C783C"/>
    <w:rsid w:val="007137F2"/>
    <w:rsid w:val="00714E21"/>
    <w:rsid w:val="00737223"/>
    <w:rsid w:val="00742804"/>
    <w:rsid w:val="007A7556"/>
    <w:rsid w:val="007D7DAC"/>
    <w:rsid w:val="008004DC"/>
    <w:rsid w:val="00805F00"/>
    <w:rsid w:val="008113C3"/>
    <w:rsid w:val="00834B08"/>
    <w:rsid w:val="00867A4E"/>
    <w:rsid w:val="008A4333"/>
    <w:rsid w:val="008D7BAA"/>
    <w:rsid w:val="008F2B63"/>
    <w:rsid w:val="00953F27"/>
    <w:rsid w:val="00965FF9"/>
    <w:rsid w:val="00974C45"/>
    <w:rsid w:val="009A234C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BE0A31"/>
    <w:rsid w:val="00C02F3B"/>
    <w:rsid w:val="00C2384D"/>
    <w:rsid w:val="00CB502E"/>
    <w:rsid w:val="00CC7BFB"/>
    <w:rsid w:val="00CD631E"/>
    <w:rsid w:val="00D14953"/>
    <w:rsid w:val="00D160BF"/>
    <w:rsid w:val="00D24FA6"/>
    <w:rsid w:val="00D565BC"/>
    <w:rsid w:val="00D97C4F"/>
    <w:rsid w:val="00DC7ED1"/>
    <w:rsid w:val="00E047AF"/>
    <w:rsid w:val="00E51183"/>
    <w:rsid w:val="00E732A8"/>
    <w:rsid w:val="00EC27CE"/>
    <w:rsid w:val="00ED12D9"/>
    <w:rsid w:val="00F23C37"/>
    <w:rsid w:val="00FA4F50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1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55</cp:revision>
  <dcterms:created xsi:type="dcterms:W3CDTF">2022-03-12T08:47:00Z</dcterms:created>
  <dcterms:modified xsi:type="dcterms:W3CDTF">2022-06-05T10:23:00Z</dcterms:modified>
</cp:coreProperties>
</file>